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Myanmar</w:t>
      </w:r>
      <w:r>
        <w:t xml:space="preserve"> </w:t>
      </w:r>
      <w:r>
        <w:t xml:space="preserve">Yangon</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Medical Institution in Myanmar Yangon</w:t>
      </w:r>
      <w:r>
        <w:br/>
      </w:r>
      <w:r>
        <w:t xml:space="preserve">Yangon, Myanmar</w:t>
      </w:r>
    </w:p>
    <w:bookmarkStart w:id="20" w:name="dear-hiring-manager"/>
    <w:p>
      <w:pPr>
        <w:pStyle w:val="Heading3"/>
      </w:pPr>
      <w:r>
        <w:t xml:space="preserve">Dear Hiring Manager,</w:t>
      </w:r>
    </w:p>
    <w:p>
      <w:pPr>
        <w:pStyle w:val="FirstParagraph"/>
      </w:pPr>
      <w:r>
        <w:t xml:space="preserve">I am writing to express my sincere interest in the Nurse position at your esteemed institution in Myanmar Yangon. As a dedicated and compassionate healthcare professional, I have always aspired to contribute to communities that face unique challenges, and Myanmar Yangon represents a place where my skills, passion for patient care, and commitment to improving public health can make a meaningful impact. This Cover Letter outlines my qualifications as a Nurse and explains why I am eager to join your team in this dynamic region.</w:t>
      </w:r>
    </w:p>
    <w:p>
      <w:pPr>
        <w:pStyle w:val="BodyText"/>
      </w:pPr>
      <w:r>
        <w:t xml:space="preserve">With over [X years] of experience in the field of nursing, I have developed a strong foundation in clinical practice, patient advocacy, and interdisciplinary collaboration. My career has been guided by the core principles of empathy, integrity, and excellence—values that align closely with the mission of healthcare institutions in Myanmar Yangon. Whether working in acute care settings or community health programs, I have consistently prioritized the well-being of my patients while adapting to diverse cultural and professional environments.</w:t>
      </w:r>
    </w:p>
    <w:p>
      <w:pPr>
        <w:pStyle w:val="BodyText"/>
      </w:pPr>
      <w:r>
        <w:t xml:space="preserve">As a Nurse, I have cultivated expertise in [specific areas such as emergency care, pediatrics, geriatrics, or public health]. For instance, during my tenure at [Previous Workplace/Healthcare Facility], I was responsible for managing patient care plans, administering treatments, and collaborating with physicians to ensure optimal outcomes. My ability to remain calm under pressure and communicate effectively with patients and their families has been instrumental in fostering trust and delivering high-quality care. Additionally, I have participated in continuous education programs to stay updated on the latest medical advancements, ensuring that my practice remains evidence-based and patient-centered.</w:t>
      </w:r>
    </w:p>
    <w:p>
      <w:pPr>
        <w:pStyle w:val="BodyText"/>
      </w:pPr>
      <w:r>
        <w:t xml:space="preserve">My interest in Myanmar Yangon stems from its growing healthcare needs and the opportunity to contribute to a region where access to quality care is critical. The city's rapidly expanding population, coupled with its unique socioeconomic challenges, presents an exciting yet demanding environment for Nurses. I am particularly drawn to the chance to work alongside local healthcare professionals and learn from their insights while sharing my own expertise. This exchange of knowledge would not only enhance my professional growth but also strengthen the overall healthcare infrastructure in Myanmar Yangon.</w:t>
      </w:r>
    </w:p>
    <w:p>
      <w:pPr>
        <w:pStyle w:val="BodyText"/>
      </w:pPr>
      <w:r>
        <w:t xml:space="preserve">One of the most rewarding aspects of being a Nurse is the ability to make a tangible difference in people's lives. In Myanmar Yangon, I am eager to support patients from diverse backgrounds, many of whom may have limited access to medical resources. My experience in [specific skill or project, e.g., "community health outreach programs" or "health education workshops"] has equipped me with the tools to address these challenges effectively. For example, during my time working with underserved communities in [previous location], I helped implement a mobile clinic initiative that improved access to basic healthcare services for over 500 individuals. This experience reinforced my belief that Nurses play a pivotal role in bridging gaps in healthcare delivery.</w:t>
      </w:r>
    </w:p>
    <w:p>
      <w:pPr>
        <w:pStyle w:val="BodyText"/>
      </w:pPr>
      <w:r>
        <w:t xml:space="preserve">Moreover, as a Nurse, I understand the importance of cultural sensitivity and adaptability. Myanmar Yangon is a culturally rich and historically significant city, and I am committed to respecting its traditions while providing care that aligns with the values of the community. My ability to communicate in [language if applicable] and my willingness to engage with local customs will enable me to build strong relationships with patients and their families. This connection is essential for fostering trust, which is the cornerstone of effective healthcare.</w:t>
      </w:r>
    </w:p>
    <w:p>
      <w:pPr>
        <w:pStyle w:val="BodyText"/>
      </w:pPr>
      <w:r>
        <w:t xml:space="preserve">I am also deeply passionate about public health initiatives that address preventable diseases and promote wellness. In Myanmar Yangon, where certain health challenges such as [specific issue, e.g., "non-communicable diseases" or "maternal health"] are prevalent, I aim to contribute to programs that focus on education, early intervention, and long-term sustainability. My background in [relevant area] has prepared me to develop and implement strategies that empower individuals to take control of their health while working collaboratively with local organizations.</w:t>
      </w:r>
    </w:p>
    <w:p>
      <w:pPr>
        <w:pStyle w:val="BodyText"/>
      </w:pPr>
      <w:r>
        <w:t xml:space="preserve">Finally, I would like to emphasize my commitment to continuous learning and professional development. The field of nursing is ever-evolving, and I am dedicated to staying at the forefront of advancements in medical science. Whether through certifications, workshops, or mentorship opportunities, I strive to grow as a Nurse while supporting the growth of others. In Myanmar Yangon, I hope to contribute to a culture of excellence where teamwork and innovation drive positive outcomes for patients.</w:t>
      </w:r>
    </w:p>
    <w:p>
      <w:pPr>
        <w:pStyle w:val="BodyText"/>
      </w:pPr>
      <w:r>
        <w:t xml:space="preserve">In conclusion, I am enthusiastic about the opportunity to join your team as a Nurse in Myanmar Yangon. My experience, skills, and passion for healthcare make me a strong candidate for this role. I am confident that my dedication to patient-centered care and my ability to thrive in diverse environments will allow me to contribute meaningfully to your institution's mission. Thank you for considering my application, and I would be honored to discuss how I can support your team in providing exceptional care to the people of Myanmar Yang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Myanmar Yangon</dc:title>
  <dc:creator/>
  <cp:keywords/>
  <dcterms:created xsi:type="dcterms:W3CDTF">2026-07-21T03:39:51Z</dcterms:created>
  <dcterms:modified xsi:type="dcterms:W3CDTF">2026-07-21T03:39:51Z</dcterms:modified>
</cp:coreProperties>
</file>

<file path=docProps/custom.xml><?xml version="1.0" encoding="utf-8"?>
<Properties xmlns="http://schemas.openxmlformats.org/officeDocument/2006/custom-properties" xmlns:vt="http://schemas.openxmlformats.org/officeDocument/2006/docPropsVTypes"/>
</file>